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1c22b56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1c22b56-ab31-11ea-94a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9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1WMY4DQQyy7gP+/y/5AQdskuaak3CR0WaV2QKNAeMZ/lmYr/o2MwsQO+/Nz/xd//02XOrBCgyz3rR4QsnJhPlsDvBU7Opke4Wn41G/EzwGcmD6DvizpJ91oO/HOXLN5l9ZL2I9QYlF9HgTp8jQjCro9Q2gTRPj9HpQ0oo6vQSOtl48ht7AmcxaX+Rxi0iWPg9cLa0vLfP09dp7ggqZrPkzbbS0trNbuT5faHMIyjio/YzkCvc5JbfX17TJ1Ujtfb3WN7AJwgs8hLfEc+9nm84OzPxDn89Pd8jQyQbwoj/Sa+ts6P3HNNq67vH7Yn6YOg91zzdezLd3uljkg/n7arZX9vd4iWW72QP45L5h0+QCw5P7lWXIHQYX89LOs2mcCyf++9777i8wa3UyyroOd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I don't know if Twitch counts as a social network. However, there has</w:t>
      </w:r>
      <w:r>
        <w:t xml:space="preserve"> </w:t>
      </w:r>
      <w:r>
        <w:t xml:space="preserve">been a stream called "WOKE" that is a 3x3 grid of live-streaming from</w:t>
      </w:r>
      <w:r>
        <w:t xml:space="preserve"> </w:t>
      </w:r>
      <w:r>
        <w:t xml:space="preserve">the midst of the protests. When they show a 30-second snippet of</w:t>
      </w:r>
      <w:r>
        <w:t xml:space="preserve"> </w:t>
      </w:r>
      <w:r>
        <w:t xml:space="preserve">violence on the TV, you are more well-informed that you watched people</w:t>
      </w:r>
      <w:r>
        <w:t xml:space="preserve"> </w:t>
      </w:r>
      <w:r>
        <w:t xml:space="preserve">peacefully protesting for 2 hours straight before police lined up and</w:t>
      </w:r>
      <w:r>
        <w:t xml:space="preserve"> </w:t>
      </w:r>
      <w:r>
        <w:t xml:space="preserve">charged th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81c22b56-ab31-11ea-94a3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6T13:19:4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81c22b56-ab31-11ea-94a3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81c22b56-ab31-11ea-94a3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1c22b56</dc:title>
  <dc:creator/>
  <cp:keywords/>
  <dcterms:created xsi:type="dcterms:W3CDTF">2026-05-06T13:19:40Z</dcterms:created>
  <dcterms:modified xsi:type="dcterms:W3CDTF">2026-05-06T13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